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210" w:rsidRPr="0052501F" w:rsidRDefault="0052501F">
      <w:pPr>
        <w:pStyle w:val="FirstParagraph"/>
        <w:rPr>
          <w:lang w:val="es-MX"/>
        </w:rPr>
      </w:pPr>
      <w:bookmarkStart w:id="0" w:name="_GoBack"/>
      <w:bookmarkEnd w:id="0"/>
      <w:r>
        <w:rPr>
          <w:lang w:val="es-MX"/>
        </w:rPr>
        <w:t>MUNICIPIO DE IGUALA DE LA INDEPENDENCIA GUERRERO</w:t>
      </w:r>
      <w:r w:rsidR="00680DEC">
        <w:rPr>
          <w:lang w:val="es-MX"/>
        </w:rPr>
        <w:t xml:space="preserve"> CORRESPONDIENTES AL 01 DE ENERO AL 30 DE JUNIO</w:t>
      </w:r>
      <w:r>
        <w:rPr>
          <w:lang w:val="es-MX"/>
        </w:rPr>
        <w:t xml:space="preserve"> DE</w:t>
      </w:r>
      <w:r w:rsidR="00680DEC">
        <w:rPr>
          <w:lang w:val="es-MX"/>
        </w:rPr>
        <w:t>L</w:t>
      </w:r>
      <w:r>
        <w:rPr>
          <w:lang w:val="es-MX"/>
        </w:rPr>
        <w:t xml:space="preserve"> 2019</w:t>
      </w:r>
      <w:r w:rsidR="00680DEC">
        <w:rPr>
          <w:lang w:val="es-MX"/>
        </w:rPr>
        <w:t>.</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Default="00F86C20" w:rsidP="00F86C20">
      <w:pPr>
        <w:pStyle w:val="Compact"/>
        <w:numPr>
          <w:ilvl w:val="0"/>
          <w:numId w:val="1"/>
        </w:numPr>
        <w:jc w:val="both"/>
        <w:rPr>
          <w:lang w:val="es-MX"/>
        </w:rPr>
      </w:pPr>
      <w:r w:rsidRPr="0052501F">
        <w:rPr>
          <w:lang w:val="es-MX"/>
        </w:rPr>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610ECC">
        <w:rPr>
          <w:lang w:val="es-MX"/>
        </w:rPr>
        <w:t>to para el ejercicio fiscal 2019</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EC39AF" w:rsidRDefault="00EC39AF" w:rsidP="007704F8">
      <w:pPr>
        <w:pStyle w:val="Textoindependiente"/>
        <w:jc w:val="both"/>
        <w:rPr>
          <w:lang w:val="es-MX"/>
        </w:rPr>
      </w:pPr>
      <w:r w:rsidRPr="00EC39AF">
        <w:rPr>
          <w:lang w:val="es-MX"/>
        </w:rPr>
        <w:t>Lic.</w:t>
      </w:r>
      <w:r w:rsidR="0059306C" w:rsidRPr="00EC39AF">
        <w:rPr>
          <w:lang w:val="es-MX"/>
        </w:rPr>
        <w:t xml:space="preserve"> </w:t>
      </w:r>
      <w:r w:rsidR="00610ECC" w:rsidRPr="00EC39AF">
        <w:rPr>
          <w:lang w:val="es-MX"/>
        </w:rPr>
        <w:t xml:space="preserve">Silviano Mendiola </w:t>
      </w:r>
      <w:r w:rsidR="0059306C" w:rsidRPr="00EC39AF">
        <w:rPr>
          <w:lang w:val="es-MX"/>
        </w:rPr>
        <w:t xml:space="preserve"> Pérez</w:t>
      </w:r>
    </w:p>
    <w:p w:rsidR="00610ECC" w:rsidRPr="00EC39AF" w:rsidRDefault="00610ECC" w:rsidP="007704F8">
      <w:pPr>
        <w:pStyle w:val="Textoindependiente"/>
        <w:jc w:val="both"/>
        <w:rPr>
          <w:lang w:val="es-MX"/>
        </w:rPr>
      </w:pPr>
      <w:r w:rsidRPr="00EC39AF">
        <w:rPr>
          <w:lang w:val="es-MX"/>
        </w:rPr>
        <w:t>Lic. Esteban Albarrán Mendoza</w:t>
      </w:r>
    </w:p>
    <w:p w:rsidR="003E7210" w:rsidRPr="0052501F" w:rsidRDefault="00610ECC" w:rsidP="007704F8">
      <w:pPr>
        <w:pStyle w:val="Textoindependiente"/>
        <w:jc w:val="both"/>
        <w:rPr>
          <w:lang w:val="es-MX"/>
        </w:rPr>
      </w:pPr>
      <w:r w:rsidRPr="00EC39AF">
        <w:rPr>
          <w:lang w:val="es-MX"/>
        </w:rPr>
        <w:t xml:space="preserve">Dr. </w:t>
      </w:r>
      <w:r w:rsidR="00EC39AF" w:rsidRPr="00EC39AF">
        <w:rPr>
          <w:lang w:val="es-MX"/>
        </w:rPr>
        <w:t>Herón</w:t>
      </w:r>
      <w:r w:rsidRPr="00EC39AF">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5C3CF9" w:rsidP="007704F8">
      <w:pPr>
        <w:pStyle w:val="FirstParagraph"/>
        <w:jc w:val="both"/>
      </w:pPr>
      <w:r>
        <w:t>ENERO A DICIEMBRE DE 2019</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704F8">
      <w:pPr>
        <w:pStyle w:val="FirstParagraph"/>
        <w:jc w:val="both"/>
      </w:pPr>
      <w:r w:rsidRPr="00E67BC5">
        <w:t>Se anexa organigrama</w:t>
      </w:r>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r>
        <w:t>Políticas de Contabilidad Significativas:</w:t>
      </w:r>
    </w:p>
    <w:p w:rsidR="003E7210" w:rsidRDefault="00F86C20" w:rsidP="007704F8">
      <w:pPr>
        <w:pStyle w:val="FirstParagraph"/>
        <w:jc w:val="both"/>
      </w:pPr>
      <w:r>
        <w:t>Se informará sobre:</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t>Al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23"/>
        </w:numPr>
        <w:jc w:val="both"/>
      </w:pPr>
      <w:proofErr w:type="spellStart"/>
      <w:r>
        <w:t>Activos</w:t>
      </w:r>
      <w:proofErr w:type="spellEnd"/>
      <w:r>
        <w:t xml:space="preserve"> en </w:t>
      </w:r>
      <w:proofErr w:type="spellStart"/>
      <w:r>
        <w:t>moneda</w:t>
      </w:r>
      <w:proofErr w:type="spellEnd"/>
      <w:r>
        <w:t xml:space="preserve"> </w:t>
      </w:r>
      <w:proofErr w:type="spellStart"/>
      <w:r>
        <w:t>extranjera</w:t>
      </w:r>
      <w:proofErr w:type="spellEnd"/>
      <w:r>
        <w:t>:</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r>
        <w:t>Equivalente</w:t>
      </w:r>
      <w:r w:rsidR="00F86C20">
        <w:t xml:space="preserve"> en moneda nacional:</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proofErr w:type="spellStart"/>
      <w:r>
        <w:t>Inversiones</w:t>
      </w:r>
      <w:proofErr w:type="spellEnd"/>
      <w:r>
        <w:t xml:space="preserve"> en </w:t>
      </w:r>
      <w:proofErr w:type="spellStart"/>
      <w:r>
        <w:t>valores</w:t>
      </w:r>
      <w:proofErr w:type="spellEnd"/>
      <w:r>
        <w:t>:</w:t>
      </w:r>
    </w:p>
    <w:p w:rsidR="003E7210" w:rsidRPr="0052501F" w:rsidRDefault="00F86C20" w:rsidP="007704F8">
      <w:pPr>
        <w:pStyle w:val="FirstParagraph"/>
        <w:jc w:val="both"/>
        <w:rPr>
          <w:lang w:val="es-MX"/>
        </w:rPr>
      </w:pPr>
      <w:r w:rsidRPr="0052501F">
        <w:rPr>
          <w:lang w:val="es-MX"/>
        </w:rPr>
        <w:t>No se tienen inversiones en valores.</w:t>
      </w:r>
    </w:p>
    <w:p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r>
        <w:t>Fideicomisos, Mandatos y Análogos:</w:t>
      </w:r>
    </w:p>
    <w:p w:rsidR="003E7210" w:rsidRDefault="00F86C20" w:rsidP="007704F8">
      <w:pPr>
        <w:pStyle w:val="FirstParagraph"/>
        <w:jc w:val="both"/>
      </w:pPr>
      <w:r>
        <w:t>Se deberá informar:</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6F5681" w:rsidRPr="0052501F" w:rsidRDefault="006F5681" w:rsidP="007704F8">
      <w:pPr>
        <w:pStyle w:val="Textoindependiente"/>
        <w:jc w:val="both"/>
        <w:rPr>
          <w:lang w:val="es-MX"/>
        </w:rPr>
      </w:pPr>
    </w:p>
    <w:p w:rsidR="003E7210" w:rsidRDefault="00F86C20" w:rsidP="00F86C20">
      <w:pPr>
        <w:pStyle w:val="Compact"/>
        <w:numPr>
          <w:ilvl w:val="0"/>
          <w:numId w:val="39"/>
        </w:numPr>
        <w:jc w:val="both"/>
      </w:pPr>
      <w:r>
        <w:t>Reporte de la Recaudación:</w:t>
      </w:r>
    </w:p>
    <w:p w:rsidR="006F5681" w:rsidRDefault="006F5681" w:rsidP="006F5681">
      <w:pPr>
        <w:pStyle w:val="Compact"/>
        <w:ind w:left="480"/>
        <w:jc w:val="both"/>
      </w:pPr>
    </w:p>
    <w:p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A235E4">
        <w:rPr>
          <w:lang w:val="es-MX"/>
        </w:rPr>
        <w:t>23</w:t>
      </w:r>
      <w:r w:rsidR="006C0C61">
        <w:rPr>
          <w:lang w:val="es-MX"/>
        </w:rPr>
        <w:t>, 733,121.50</w:t>
      </w:r>
      <w:r w:rsidRPr="0052501F">
        <w:rPr>
          <w:lang w:val="es-MX"/>
        </w:rPr>
        <w:t xml:space="preserve"> </w:t>
      </w:r>
    </w:p>
    <w:p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3F0253">
        <w:rPr>
          <w:lang w:val="es-MX"/>
        </w:rPr>
        <w:t>17</w:t>
      </w:r>
      <w:r w:rsidR="006C0C61">
        <w:rPr>
          <w:lang w:val="es-MX"/>
        </w:rPr>
        <w:t>, 106,390.55</w:t>
      </w:r>
      <w:r w:rsidRPr="0052501F">
        <w:rPr>
          <w:lang w:val="es-MX"/>
        </w:rPr>
        <w:t xml:space="preserve"> </w:t>
      </w:r>
    </w:p>
    <w:p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7</w:t>
      </w:r>
      <w:r w:rsidR="006C0C61">
        <w:rPr>
          <w:lang w:val="es-MX"/>
        </w:rPr>
        <w:t>, 104,079.68</w:t>
      </w:r>
      <w:r w:rsidR="00F86C20" w:rsidRPr="0052501F">
        <w:rPr>
          <w:lang w:val="es-MX"/>
        </w:rPr>
        <w:t xml:space="preserve"> </w:t>
      </w:r>
    </w:p>
    <w:p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2</w:t>
      </w:r>
      <w:r w:rsidR="006C0C61">
        <w:rPr>
          <w:lang w:val="es-MX"/>
        </w:rPr>
        <w:t>, 509,784.61</w:t>
      </w:r>
      <w:r w:rsidR="00F86C20" w:rsidRPr="0052501F">
        <w:rPr>
          <w:lang w:val="es-MX"/>
        </w:rPr>
        <w:t xml:space="preserve"> </w:t>
      </w:r>
    </w:p>
    <w:p w:rsidR="00A235E4" w:rsidRDefault="00F86C20" w:rsidP="007704F8">
      <w:pPr>
        <w:pStyle w:val="FirstParagraph"/>
        <w:jc w:val="both"/>
        <w:rPr>
          <w:lang w:val="es-MX"/>
        </w:rPr>
      </w:pPr>
      <w:r w:rsidRPr="0052501F">
        <w:rPr>
          <w:lang w:val="es-MX"/>
        </w:rPr>
        <w:t>PARTICIPACION</w:t>
      </w:r>
      <w:r w:rsidR="003F0253">
        <w:rPr>
          <w:lang w:val="es-MX"/>
        </w:rPr>
        <w:t>ES Y APORTACIONES</w:t>
      </w:r>
      <w:r w:rsidR="00252D77">
        <w:rPr>
          <w:lang w:val="es-MX"/>
        </w:rPr>
        <w:tab/>
        <w:t xml:space="preserve">          </w:t>
      </w:r>
      <w:r w:rsidR="003F0253">
        <w:rPr>
          <w:lang w:val="es-MX"/>
        </w:rPr>
        <w:t>228</w:t>
      </w:r>
      <w:r w:rsidR="006C0C61">
        <w:rPr>
          <w:lang w:val="es-MX"/>
        </w:rPr>
        <w:t>, 135,906.41</w:t>
      </w:r>
      <w:r w:rsidRPr="0052501F">
        <w:rPr>
          <w:lang w:val="es-MX"/>
        </w:rPr>
        <w:t xml:space="preserve"> </w:t>
      </w:r>
    </w:p>
    <w:p w:rsidR="003E7210" w:rsidRDefault="00F86C20" w:rsidP="007704F8">
      <w:pPr>
        <w:pStyle w:val="FirstParagraph"/>
        <w:jc w:val="both"/>
        <w:rPr>
          <w:lang w:val="es-MX"/>
        </w:rPr>
      </w:pPr>
      <w:r w:rsidRPr="0052501F">
        <w:rPr>
          <w:lang w:val="es-MX"/>
        </w:rPr>
        <w:t xml:space="preserve">OTROS INGRESOS Y BENEFICIOS </w:t>
      </w:r>
      <w:r w:rsidR="003F0253">
        <w:rPr>
          <w:lang w:val="es-MX"/>
        </w:rPr>
        <w:t xml:space="preserve"> </w:t>
      </w:r>
      <w:r w:rsidR="00252D77">
        <w:rPr>
          <w:lang w:val="es-MX"/>
        </w:rPr>
        <w:tab/>
      </w:r>
      <w:r w:rsidR="00252D77">
        <w:rPr>
          <w:lang w:val="es-MX"/>
        </w:rPr>
        <w:tab/>
      </w:r>
      <w:r w:rsidR="00252D77">
        <w:rPr>
          <w:lang w:val="es-MX"/>
        </w:rPr>
        <w:tab/>
      </w:r>
      <w:r w:rsidR="003F0253">
        <w:rPr>
          <w:lang w:val="es-MX"/>
        </w:rPr>
        <w:t>20</w:t>
      </w:r>
      <w:r w:rsidR="006C0C61">
        <w:rPr>
          <w:lang w:val="es-MX"/>
        </w:rPr>
        <w:t>, 232,764.25</w:t>
      </w:r>
    </w:p>
    <w:p w:rsidR="003F0253" w:rsidRPr="003F0253" w:rsidRDefault="003F0253" w:rsidP="003F0253">
      <w:pPr>
        <w:pStyle w:val="Textoindependiente"/>
        <w:rPr>
          <w:lang w:val="es-MX"/>
        </w:rPr>
      </w:pPr>
    </w:p>
    <w:p w:rsidR="00A235E4" w:rsidRDefault="00A235E4" w:rsidP="00A235E4">
      <w:pPr>
        <w:pStyle w:val="Textoindependiente"/>
        <w:rPr>
          <w:lang w:val="es-MX"/>
        </w:rPr>
      </w:pPr>
    </w:p>
    <w:p w:rsidR="00A235E4" w:rsidRDefault="00A235E4" w:rsidP="00A235E4">
      <w:pPr>
        <w:pStyle w:val="Textoindependiente"/>
        <w:rPr>
          <w:lang w:val="es-MX"/>
        </w:rPr>
      </w:pPr>
    </w:p>
    <w:p w:rsidR="00A235E4" w:rsidRPr="00A235E4" w:rsidRDefault="00A235E4" w:rsidP="00A235E4">
      <w:pPr>
        <w:pStyle w:val="Textoindependiente"/>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Default="00F86C20" w:rsidP="00F86C20">
      <w:pPr>
        <w:pStyle w:val="Compact"/>
        <w:numPr>
          <w:ilvl w:val="0"/>
          <w:numId w:val="42"/>
        </w:numPr>
        <w:jc w:val="both"/>
      </w:pPr>
      <w:r>
        <w:t>Calificaciones otorgadas:</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r>
        <w:t>Proceso de Mejora:</w:t>
      </w:r>
    </w:p>
    <w:p w:rsidR="003E7210" w:rsidRDefault="00F86C20" w:rsidP="007704F8">
      <w:pPr>
        <w:pStyle w:val="FirstParagraph"/>
        <w:jc w:val="both"/>
      </w:pPr>
      <w:r>
        <w:t>Se informará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2F7E31" w:rsidP="007704F8">
      <w:pPr>
        <w:pStyle w:val="FirstParagraph"/>
        <w:jc w:val="both"/>
        <w:rPr>
          <w:lang w:val="es-MX"/>
        </w:rPr>
      </w:pPr>
      <w:r>
        <w:rPr>
          <w:lang w:val="es-MX"/>
        </w:rPr>
        <w:t xml:space="preserve">Apego estricto </w:t>
      </w:r>
      <w:proofErr w:type="gramStart"/>
      <w:r>
        <w:rPr>
          <w:lang w:val="es-MX"/>
        </w:rPr>
        <w:t>a el</w:t>
      </w:r>
      <w:proofErr w:type="gramEnd"/>
      <w:r>
        <w:rPr>
          <w:lang w:val="es-MX"/>
        </w:rPr>
        <w:t xml:space="preserve">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r>
        <w:t>Información por Segmentos:</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t>No se maneja la emisión de la información financiera en base a segmentos</w:t>
      </w:r>
    </w:p>
    <w:p w:rsidR="003E7210" w:rsidRDefault="00F86C20" w:rsidP="00F86C20">
      <w:pPr>
        <w:pStyle w:val="Compact"/>
        <w:numPr>
          <w:ilvl w:val="0"/>
          <w:numId w:val="47"/>
        </w:numPr>
        <w:jc w:val="both"/>
      </w:pPr>
      <w:r>
        <w:t>Eventos Posteriores al Cierre;</w:t>
      </w:r>
    </w:p>
    <w:p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lastRenderedPageBreak/>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Default="00F86C20" w:rsidP="00F86C20">
      <w:pPr>
        <w:pStyle w:val="Compact"/>
        <w:numPr>
          <w:ilvl w:val="0"/>
          <w:numId w:val="48"/>
        </w:numPr>
        <w:jc w:val="both"/>
      </w:pPr>
      <w:r>
        <w:t>Partes Relacionadas:</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7704F8">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p>
    <w:p w:rsidR="003E7210" w:rsidRPr="0052501F" w:rsidRDefault="00F86C20" w:rsidP="007704F8">
      <w:pPr>
        <w:pStyle w:val="Textoindependiente"/>
        <w:jc w:val="both"/>
        <w:rPr>
          <w:lang w:val="es-MX"/>
        </w:rPr>
      </w:pPr>
      <w:r w:rsidRPr="0052501F">
        <w:rPr>
          <w:lang w:val="es-MX"/>
        </w:rPr>
        <w:t>consolidada.</w:t>
      </w:r>
    </w:p>
    <w:p w:rsidR="003E7210" w:rsidRPr="0052501F" w:rsidRDefault="00F86C20" w:rsidP="007704F8">
      <w:pPr>
        <w:pStyle w:val="Textoindependiente"/>
        <w:jc w:val="both"/>
        <w:rPr>
          <w:lang w:val="es-MX"/>
        </w:rPr>
      </w:pPr>
      <w:r w:rsidRPr="0052501F">
        <w:rPr>
          <w:lang w:val="es-MX"/>
        </w:rPr>
        <w:t>Los estados Financieros son firmados por los responsables en apego a la normatividad vigente.</w:t>
      </w:r>
    </w:p>
    <w:sectPr w:rsidR="003E7210" w:rsidRPr="0052501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2D8E" w:rsidRDefault="00922D8E">
      <w:pPr>
        <w:spacing w:after="0"/>
      </w:pPr>
      <w:r>
        <w:separator/>
      </w:r>
    </w:p>
  </w:endnote>
  <w:endnote w:type="continuationSeparator" w:id="0">
    <w:p w:rsidR="00922D8E" w:rsidRDefault="00922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2D8E" w:rsidRDefault="00922D8E">
      <w:r>
        <w:separator/>
      </w:r>
    </w:p>
  </w:footnote>
  <w:footnote w:type="continuationSeparator" w:id="0">
    <w:p w:rsidR="00922D8E" w:rsidRDefault="00922D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C8B"/>
    <w:rsid w:val="002119B4"/>
    <w:rsid w:val="00223B13"/>
    <w:rsid w:val="002300A0"/>
    <w:rsid w:val="00252D77"/>
    <w:rsid w:val="0025344A"/>
    <w:rsid w:val="002B1DF3"/>
    <w:rsid w:val="002B7C46"/>
    <w:rsid w:val="002F7E31"/>
    <w:rsid w:val="003E7210"/>
    <w:rsid w:val="003F0253"/>
    <w:rsid w:val="00467984"/>
    <w:rsid w:val="004E29B3"/>
    <w:rsid w:val="0052501F"/>
    <w:rsid w:val="00590D07"/>
    <w:rsid w:val="0059306C"/>
    <w:rsid w:val="005C3CF9"/>
    <w:rsid w:val="00610ECC"/>
    <w:rsid w:val="00660918"/>
    <w:rsid w:val="00680DEC"/>
    <w:rsid w:val="006C0C61"/>
    <w:rsid w:val="006F5681"/>
    <w:rsid w:val="007704F8"/>
    <w:rsid w:val="00784D58"/>
    <w:rsid w:val="007903EE"/>
    <w:rsid w:val="007C34C0"/>
    <w:rsid w:val="00811D14"/>
    <w:rsid w:val="008D6863"/>
    <w:rsid w:val="008F7D06"/>
    <w:rsid w:val="00922D8E"/>
    <w:rsid w:val="009C1097"/>
    <w:rsid w:val="00A235E4"/>
    <w:rsid w:val="00AC2CEC"/>
    <w:rsid w:val="00B740A2"/>
    <w:rsid w:val="00B86B75"/>
    <w:rsid w:val="00BC48D5"/>
    <w:rsid w:val="00C36279"/>
    <w:rsid w:val="00CE70EA"/>
    <w:rsid w:val="00D30D06"/>
    <w:rsid w:val="00D4374B"/>
    <w:rsid w:val="00D552C8"/>
    <w:rsid w:val="00D856A6"/>
    <w:rsid w:val="00D86917"/>
    <w:rsid w:val="00E30C88"/>
    <w:rsid w:val="00E315A3"/>
    <w:rsid w:val="00E57512"/>
    <w:rsid w:val="00E67BC5"/>
    <w:rsid w:val="00E83BED"/>
    <w:rsid w:val="00EC39AF"/>
    <w:rsid w:val="00F154C0"/>
    <w:rsid w:val="00F86C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758</Words>
  <Characters>15169</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9</cp:revision>
  <cp:lastPrinted>2019-08-05T20:36:00Z</cp:lastPrinted>
  <dcterms:created xsi:type="dcterms:W3CDTF">2019-08-05T19:49:00Z</dcterms:created>
  <dcterms:modified xsi:type="dcterms:W3CDTF">2019-08-05T20:36:00Z</dcterms:modified>
</cp:coreProperties>
</file>